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FC77E4" w14:textId="06F9F328" w:rsidR="00DD7122" w:rsidRPr="00646D98" w:rsidRDefault="00DD7122" w:rsidP="00DD7122">
      <w:pPr>
        <w:jc w:val="center"/>
        <w:rPr>
          <w:b/>
          <w:bCs/>
          <w:sz w:val="24"/>
          <w:szCs w:val="24"/>
        </w:rPr>
      </w:pPr>
      <w:r w:rsidRPr="00646D98">
        <w:rPr>
          <w:b/>
          <w:bCs/>
          <w:sz w:val="24"/>
          <w:szCs w:val="24"/>
        </w:rPr>
        <w:t>To students</w:t>
      </w:r>
      <w:r w:rsidR="00646D98">
        <w:rPr>
          <w:b/>
          <w:bCs/>
          <w:sz w:val="24"/>
          <w:szCs w:val="24"/>
        </w:rPr>
        <w:t xml:space="preserve"> from my class</w:t>
      </w:r>
      <w:r w:rsidRPr="00646D98">
        <w:rPr>
          <w:b/>
          <w:bCs/>
          <w:sz w:val="24"/>
          <w:szCs w:val="24"/>
        </w:rPr>
        <w:t xml:space="preserve">: What reference letters </w:t>
      </w:r>
      <w:r w:rsidR="00646D98">
        <w:rPr>
          <w:b/>
          <w:bCs/>
          <w:sz w:val="24"/>
          <w:szCs w:val="24"/>
        </w:rPr>
        <w:t xml:space="preserve">to </w:t>
      </w:r>
      <w:r w:rsidRPr="00646D98">
        <w:rPr>
          <w:b/>
          <w:bCs/>
          <w:sz w:val="24"/>
          <w:szCs w:val="24"/>
        </w:rPr>
        <w:t>expect from me</w:t>
      </w:r>
      <w:r w:rsidR="00646D98">
        <w:rPr>
          <w:b/>
          <w:bCs/>
          <w:sz w:val="24"/>
          <w:szCs w:val="24"/>
        </w:rPr>
        <w:t>?</w:t>
      </w:r>
    </w:p>
    <w:p w14:paraId="722FB39F" w14:textId="60245802" w:rsidR="00DD7122" w:rsidRDefault="005C1A0E" w:rsidP="005C1A0E">
      <w:pPr>
        <w:jc w:val="center"/>
      </w:pPr>
      <w:r>
        <w:t>December 10, 2019</w:t>
      </w:r>
    </w:p>
    <w:p w14:paraId="15F937C0" w14:textId="63060F26" w:rsidR="001C2C3A" w:rsidRDefault="001C2C3A" w:rsidP="001C2C3A">
      <w:pPr>
        <w:pStyle w:val="Heading1"/>
      </w:pPr>
      <w:r>
        <w:t>Q: I have taken your courses before. Can you write me a reference letter?</w:t>
      </w:r>
    </w:p>
    <w:p w14:paraId="1D279CCB" w14:textId="6A9E6D56" w:rsidR="001C2C3A" w:rsidRDefault="00DD7122">
      <w:r>
        <w:t xml:space="preserve">In general, I am willing to write letters for students who took my classes in support of their job hunting and graduate application. </w:t>
      </w:r>
    </w:p>
    <w:p w14:paraId="48920281" w14:textId="27CDA44C" w:rsidR="001C2C3A" w:rsidRPr="001C2C3A" w:rsidRDefault="001C2C3A" w:rsidP="001C2C3A">
      <w:pPr>
        <w:pStyle w:val="Heading1"/>
      </w:pPr>
      <w:r w:rsidRPr="001C2C3A">
        <w:t xml:space="preserve">Q: What letter can I get, if I </w:t>
      </w:r>
      <w:r w:rsidR="00DD7122" w:rsidRPr="001C2C3A">
        <w:t>just finished the course without doing something extra</w:t>
      </w:r>
      <w:r w:rsidRPr="001C2C3A">
        <w:t>?</w:t>
      </w:r>
      <w:r w:rsidR="00DD7122" w:rsidRPr="001C2C3A">
        <w:t xml:space="preserve"> </w:t>
      </w:r>
    </w:p>
    <w:p w14:paraId="248D63BC" w14:textId="036D94AD" w:rsidR="00DD7122" w:rsidRDefault="001C2C3A">
      <w:r>
        <w:t>T</w:t>
      </w:r>
      <w:r w:rsidR="00DD7122">
        <w:t>he letter will be standard:</w:t>
      </w:r>
    </w:p>
    <w:p w14:paraId="0F12FE4C" w14:textId="4D5761E6" w:rsidR="00DD7122" w:rsidRDefault="00DD7122" w:rsidP="00DD7122">
      <w:pPr>
        <w:pStyle w:val="ListParagraph"/>
        <w:numPr>
          <w:ilvl w:val="0"/>
          <w:numId w:val="1"/>
        </w:numPr>
      </w:pPr>
      <w:r>
        <w:t>It will describe the scope and significance of the course</w:t>
      </w:r>
    </w:p>
    <w:p w14:paraId="2C5387A7" w14:textId="0FE3D472" w:rsidR="00DD7122" w:rsidRDefault="00DD7122" w:rsidP="00DD7122">
      <w:pPr>
        <w:pStyle w:val="ListParagraph"/>
        <w:numPr>
          <w:ilvl w:val="0"/>
          <w:numId w:val="1"/>
        </w:numPr>
      </w:pPr>
      <w:r>
        <w:t>It will describe your performance at a high level, which is reflected by your course grade</w:t>
      </w:r>
    </w:p>
    <w:p w14:paraId="11B30005" w14:textId="5AD572B4" w:rsidR="00BD2B61" w:rsidRDefault="00DD7122" w:rsidP="001C2C3A">
      <w:r>
        <w:t xml:space="preserve">In my opinion, such a letter will neither hurt your case nor help your case significantly. </w:t>
      </w:r>
      <w:r w:rsidR="001C2C3A">
        <w:t xml:space="preserve">So, please carefully weigh my potential letter in comparison to other letters you may obtain. </w:t>
      </w:r>
    </w:p>
    <w:p w14:paraId="19403E9C" w14:textId="77777777" w:rsidR="001C2C3A" w:rsidRDefault="001C2C3A" w:rsidP="001C2C3A">
      <w:pPr>
        <w:pStyle w:val="Heading1"/>
      </w:pPr>
      <w:r w:rsidRPr="001C2C3A">
        <w:t>Q: What letter can I get, i</w:t>
      </w:r>
      <w:r w:rsidR="00DD7122" w:rsidRPr="001C2C3A">
        <w:t xml:space="preserve">f </w:t>
      </w:r>
      <w:r w:rsidRPr="001C2C3A">
        <w:t xml:space="preserve">I </w:t>
      </w:r>
      <w:r w:rsidR="00DD7122" w:rsidRPr="001C2C3A">
        <w:t xml:space="preserve">have done extra things with the course, e.g. big data challenge, honor grade, </w:t>
      </w:r>
      <w:r w:rsidR="00DD7122">
        <w:t>small research tasks</w:t>
      </w:r>
      <w:r>
        <w:t>?</w:t>
      </w:r>
      <w:r w:rsidR="00DD7122">
        <w:t xml:space="preserve"> </w:t>
      </w:r>
    </w:p>
    <w:p w14:paraId="09C53A07" w14:textId="499E43E6" w:rsidR="001C2C3A" w:rsidRPr="001C2C3A" w:rsidRDefault="001C2C3A">
      <w:pPr>
        <w:rPr>
          <w:u w:val="single"/>
        </w:rPr>
      </w:pPr>
      <w:r>
        <w:t>T</w:t>
      </w:r>
      <w:r w:rsidR="00DD7122">
        <w:t xml:space="preserve">he letter will highlight these things in addition to the standard content described above. </w:t>
      </w:r>
    </w:p>
    <w:p w14:paraId="2C23DF3D" w14:textId="62420CA9" w:rsidR="001C2C3A" w:rsidRPr="001C2C3A" w:rsidRDefault="001C2C3A" w:rsidP="001C2C3A">
      <w:pPr>
        <w:pStyle w:val="Heading1"/>
      </w:pPr>
      <w:r w:rsidRPr="001C2C3A">
        <w:t xml:space="preserve">Q: </w:t>
      </w:r>
      <w:r>
        <w:t>I need a letter!</w:t>
      </w:r>
      <w:r w:rsidRPr="001C2C3A">
        <w:t xml:space="preserve"> </w:t>
      </w:r>
      <w:r>
        <w:t>H</w:t>
      </w:r>
      <w:r w:rsidRPr="001C2C3A">
        <w:t>ow should I request</w:t>
      </w:r>
      <w:r>
        <w:t xml:space="preserve"> one</w:t>
      </w:r>
      <w:r w:rsidRPr="001C2C3A">
        <w:t>?</w:t>
      </w:r>
    </w:p>
    <w:p w14:paraId="7737E25A" w14:textId="186D7D59" w:rsidR="001C2C3A" w:rsidRDefault="001C2C3A" w:rsidP="001C2C3A">
      <w:pPr>
        <w:pStyle w:val="ListParagraph"/>
        <w:numPr>
          <w:ilvl w:val="0"/>
          <w:numId w:val="2"/>
        </w:numPr>
      </w:pPr>
      <w:r>
        <w:t>Drop me an email and get a confirmation.</w:t>
      </w:r>
    </w:p>
    <w:p w14:paraId="4E2A91ED" w14:textId="77777777" w:rsidR="00D202D6" w:rsidRDefault="001C2C3A" w:rsidP="001C2C3A">
      <w:pPr>
        <w:pStyle w:val="ListParagraph"/>
        <w:numPr>
          <w:ilvl w:val="0"/>
          <w:numId w:val="2"/>
        </w:numPr>
      </w:pPr>
      <w:r>
        <w:t>State which of the above is your situation.</w:t>
      </w:r>
    </w:p>
    <w:p w14:paraId="3B6E6CAA" w14:textId="57487D6A" w:rsidR="001C2C3A" w:rsidRDefault="00D202D6" w:rsidP="001C2C3A">
      <w:pPr>
        <w:pStyle w:val="ListParagraph"/>
        <w:numPr>
          <w:ilvl w:val="0"/>
          <w:numId w:val="2"/>
        </w:numPr>
      </w:pPr>
      <w:r>
        <w:t xml:space="preserve">State your objective: MS or PhD. This is important. </w:t>
      </w:r>
      <w:r w:rsidR="001C2C3A">
        <w:t xml:space="preserve"> </w:t>
      </w:r>
    </w:p>
    <w:p w14:paraId="13003F46" w14:textId="1C391C8E" w:rsidR="00301EEA" w:rsidRDefault="00301EEA" w:rsidP="001C2C3A">
      <w:pPr>
        <w:pStyle w:val="ListParagraph"/>
        <w:numPr>
          <w:ilvl w:val="0"/>
          <w:numId w:val="2"/>
        </w:numPr>
      </w:pPr>
      <w:r>
        <w:t>State how many schools you plan to apply to.</w:t>
      </w:r>
    </w:p>
    <w:p w14:paraId="35F38391" w14:textId="77777777" w:rsidR="001C2C3A" w:rsidRDefault="001C2C3A" w:rsidP="001C2C3A">
      <w:pPr>
        <w:pStyle w:val="ListParagraph"/>
        <w:numPr>
          <w:ilvl w:val="0"/>
          <w:numId w:val="2"/>
        </w:numPr>
      </w:pPr>
      <w:r>
        <w:t xml:space="preserve">Remind me when the deadlines are close. Note there are application deadlines (e.g. Dec 5) which are for applicants but not the letter writers. However, I will do my best effort to send in letters in time. </w:t>
      </w:r>
    </w:p>
    <w:p w14:paraId="1009E464" w14:textId="2B25FD64" w:rsidR="001C2C3A" w:rsidRDefault="001C2C3A" w:rsidP="001C2C3A">
      <w:pPr>
        <w:pStyle w:val="ListParagraph"/>
        <w:numPr>
          <w:ilvl w:val="0"/>
          <w:numId w:val="2"/>
        </w:numPr>
      </w:pPr>
      <w:r>
        <w:t>Often, we do NOT need to meet in person.</w:t>
      </w:r>
    </w:p>
    <w:p w14:paraId="0F9B2F85" w14:textId="23E31791" w:rsidR="00646D98" w:rsidRPr="001C2C3A" w:rsidRDefault="001C2C3A" w:rsidP="001C2C3A">
      <w:pPr>
        <w:pStyle w:val="Heading1"/>
      </w:pPr>
      <w:r>
        <w:t xml:space="preserve">Q: </w:t>
      </w:r>
      <w:r w:rsidR="00646D98" w:rsidRPr="001C2C3A">
        <w:t xml:space="preserve">Whom </w:t>
      </w:r>
      <w:r>
        <w:t xml:space="preserve">can you </w:t>
      </w:r>
      <w:r w:rsidR="00646D98" w:rsidRPr="001C2C3A">
        <w:t xml:space="preserve">give </w:t>
      </w:r>
      <w:r>
        <w:t xml:space="preserve">the </w:t>
      </w:r>
      <w:r w:rsidR="00646D98" w:rsidRPr="001C2C3A">
        <w:t>letters to?</w:t>
      </w:r>
    </w:p>
    <w:p w14:paraId="3B591590" w14:textId="639D07BB" w:rsidR="00805EC5" w:rsidRDefault="00805EC5">
      <w:r>
        <w:t>Y</w:t>
      </w:r>
      <w:r w:rsidR="00B37CF8">
        <w:t xml:space="preserve">our prospective employers/schools must explicitly solicit the letter from me. I cannot send them a letter without solicitation. </w:t>
      </w:r>
    </w:p>
    <w:p w14:paraId="54D8471B" w14:textId="6C334A51" w:rsidR="00DD7122" w:rsidRDefault="00B37CF8">
      <w:r>
        <w:t xml:space="preserve">I cannot give you the letter. </w:t>
      </w:r>
    </w:p>
    <w:p w14:paraId="06B6FB4B" w14:textId="3CCA3120" w:rsidR="00805EC5" w:rsidRDefault="00805EC5">
      <w:bookmarkStart w:id="0" w:name="_GoBack"/>
      <w:bookmarkEnd w:id="0"/>
      <w:r>
        <w:t xml:space="preserve">I expect you to waive the right to view the letter.  </w:t>
      </w:r>
    </w:p>
    <w:p w14:paraId="12D035DD" w14:textId="4BE3D004" w:rsidR="00646D98" w:rsidRPr="001C2C3A" w:rsidRDefault="001C2C3A" w:rsidP="001C2C3A">
      <w:pPr>
        <w:pStyle w:val="Heading1"/>
      </w:pPr>
      <w:r w:rsidRPr="001C2C3A">
        <w:t xml:space="preserve">Q: </w:t>
      </w:r>
      <w:r>
        <w:t>T</w:t>
      </w:r>
      <w:r w:rsidRPr="001C2C3A">
        <w:t>he deadline is close!</w:t>
      </w:r>
    </w:p>
    <w:p w14:paraId="5EA5E266" w14:textId="747DD279" w:rsidR="001C2C3A" w:rsidRDefault="00646D98">
      <w:r>
        <w:t xml:space="preserve">The application deadline (e.g. Dec 15) is for applicants not the letter writers. In general, faculty are very busy in Dec. And I personally do not know any schools will start reviewing graduate applications in Dec. Unless you have extraordinary reason, I prefer to finish your letters during the winter break and upload before the New Year. </w:t>
      </w:r>
    </w:p>
    <w:p w14:paraId="635BBE50" w14:textId="5A722AE5" w:rsidR="001C2C3A" w:rsidRPr="001C2C3A" w:rsidRDefault="001C2C3A" w:rsidP="001C2C3A">
      <w:pPr>
        <w:pStyle w:val="Heading1"/>
      </w:pPr>
      <w:r w:rsidRPr="001C2C3A">
        <w:t xml:space="preserve">Q: </w:t>
      </w:r>
      <w:r>
        <w:t xml:space="preserve">Anything else can I do to expediate the letter writing process? </w:t>
      </w:r>
    </w:p>
    <w:p w14:paraId="5709CE05" w14:textId="77777777" w:rsidR="001C2C3A" w:rsidRDefault="001C2C3A">
      <w:r w:rsidRPr="001C2C3A">
        <w:lastRenderedPageBreak/>
        <w:t>When you enter my information on the online application system</w:t>
      </w:r>
      <w:r>
        <w:t xml:space="preserve">, please be as thorough as possible – providing my address, office phone, etc. which you can get from my website </w:t>
      </w:r>
      <w:hyperlink r:id="rId5" w:history="1">
        <w:r w:rsidRPr="00BB13FD">
          <w:rPr>
            <w:rStyle w:val="Hyperlink"/>
          </w:rPr>
          <w:t>http://felixlin.org</w:t>
        </w:r>
      </w:hyperlink>
      <w:r>
        <w:t xml:space="preserve">. </w:t>
      </w:r>
    </w:p>
    <w:p w14:paraId="788872C6" w14:textId="0614623F" w:rsidR="001C2C3A" w:rsidRPr="00646D98" w:rsidRDefault="001C2C3A">
      <w:r>
        <w:t xml:space="preserve">This saves me time! </w:t>
      </w:r>
    </w:p>
    <w:sectPr w:rsidR="001C2C3A" w:rsidRPr="00646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854B5"/>
    <w:multiLevelType w:val="hybridMultilevel"/>
    <w:tmpl w:val="C7CED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840980"/>
    <w:multiLevelType w:val="hybridMultilevel"/>
    <w:tmpl w:val="6C3CB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NjM0MbYwtDA3NbRU0lEKTi0uzszPAykwrwUAM9Wp3ywAAAA="/>
  </w:docVars>
  <w:rsids>
    <w:rsidRoot w:val="00A018A7"/>
    <w:rsid w:val="00037CD8"/>
    <w:rsid w:val="000C6DDA"/>
    <w:rsid w:val="001C2C3A"/>
    <w:rsid w:val="002120A7"/>
    <w:rsid w:val="00301EEA"/>
    <w:rsid w:val="00544345"/>
    <w:rsid w:val="005C1A0E"/>
    <w:rsid w:val="00646D98"/>
    <w:rsid w:val="006D5419"/>
    <w:rsid w:val="007F63E8"/>
    <w:rsid w:val="00805EC5"/>
    <w:rsid w:val="00A018A7"/>
    <w:rsid w:val="00A266B7"/>
    <w:rsid w:val="00B37CF8"/>
    <w:rsid w:val="00BD2B61"/>
    <w:rsid w:val="00D202D6"/>
    <w:rsid w:val="00DD7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EF601"/>
  <w15:chartTrackingRefBased/>
  <w15:docId w15:val="{5B2E1ECE-8E08-4DFD-800B-70F3E87EE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2C3A"/>
    <w:pPr>
      <w:outlineLvl w:val="0"/>
    </w:pPr>
    <w:rPr>
      <w:b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712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D71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71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2C3A"/>
    <w:rPr>
      <w:b/>
      <w:color w:val="4472C4" w:themeColor="accent1"/>
    </w:rPr>
  </w:style>
  <w:style w:type="character" w:styleId="Hyperlink">
    <w:name w:val="Hyperlink"/>
    <w:basedOn w:val="DefaultParagraphFont"/>
    <w:uiPriority w:val="99"/>
    <w:unhideWhenUsed/>
    <w:rsid w:val="001C2C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2C3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5E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5EC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felixli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</dc:creator>
  <cp:keywords/>
  <dc:description/>
  <cp:lastModifiedBy>Felix Lin</cp:lastModifiedBy>
  <cp:revision>5</cp:revision>
  <cp:lastPrinted>2019-12-29T03:13:00Z</cp:lastPrinted>
  <dcterms:created xsi:type="dcterms:W3CDTF">2019-12-29T03:11:00Z</dcterms:created>
  <dcterms:modified xsi:type="dcterms:W3CDTF">2020-03-19T13:09:00Z</dcterms:modified>
</cp:coreProperties>
</file>